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B20B4A">
        <w:trPr>
          <w:trHeight w:val="943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09F485A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B20B4A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B20B4A">
        <w:trPr>
          <w:trHeight w:val="843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7FAEE159" w:rsidR="0004192A" w:rsidRPr="0004192A" w:rsidRDefault="00B5778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1BAF3481" w:rsidR="0004192A" w:rsidRPr="0004192A" w:rsidRDefault="00D506D8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TİSYENLİK PROGRAMI</w:t>
            </w:r>
          </w:p>
        </w:tc>
      </w:tr>
      <w:tr w:rsidR="0004192A" w14:paraId="7C97FB86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D506D8" w14:paraId="74095200" w14:textId="77777777" w:rsidTr="007A45A2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04956140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AF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71C096B5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Anatomi ve Fiz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0462A262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56FC2A32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22EB9A88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3940921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212F19E5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39713EF9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B20B4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D506D8" w14:paraId="61458416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3B1AF01" w14:textId="28222A65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1</w:t>
            </w:r>
          </w:p>
        </w:tc>
        <w:tc>
          <w:tcPr>
            <w:tcW w:w="3473" w:type="dxa"/>
            <w:gridSpan w:val="2"/>
            <w:vAlign w:val="center"/>
          </w:tcPr>
          <w:p w14:paraId="22936CB1" w14:textId="41C1364A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emel Mikrobiyoloji</w:t>
            </w:r>
          </w:p>
        </w:tc>
        <w:tc>
          <w:tcPr>
            <w:tcW w:w="517" w:type="dxa"/>
            <w:gridSpan w:val="2"/>
            <w:vAlign w:val="center"/>
          </w:tcPr>
          <w:p w14:paraId="0CBD860A" w14:textId="2C4C874E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5DCBE8E6" w14:textId="0EEF8DAF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72B2B364" w14:textId="171B3DF4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4C98FC7D" w14:textId="0B248925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241B1650" w14:textId="13ADF935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337AE3D4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506D8" w14:paraId="4EBDEE61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30ED8148" w14:textId="143E128A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3</w:t>
            </w:r>
          </w:p>
        </w:tc>
        <w:tc>
          <w:tcPr>
            <w:tcW w:w="3473" w:type="dxa"/>
            <w:gridSpan w:val="2"/>
            <w:vAlign w:val="center"/>
          </w:tcPr>
          <w:p w14:paraId="22856FC4" w14:textId="2C59F906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Hasta Bakım İlkeleri</w:t>
            </w:r>
          </w:p>
        </w:tc>
        <w:tc>
          <w:tcPr>
            <w:tcW w:w="517" w:type="dxa"/>
            <w:gridSpan w:val="2"/>
            <w:vAlign w:val="center"/>
          </w:tcPr>
          <w:p w14:paraId="741D660D" w14:textId="12B31A33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26E0F53D" w14:textId="7C00C0C9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F2CEA06" w14:textId="43F0C9F1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vAlign w:val="center"/>
          </w:tcPr>
          <w:p w14:paraId="191A98E3" w14:textId="07800430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vAlign w:val="center"/>
          </w:tcPr>
          <w:p w14:paraId="2C67F27D" w14:textId="552D4C8D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1BC7D149" w:rsidR="00D506D8" w:rsidRPr="00896C2D" w:rsidRDefault="00D506D8" w:rsidP="00D506D8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506D8" w14:paraId="295C37B8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1C09D68" w14:textId="0A3AF43F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473" w:type="dxa"/>
            <w:gridSpan w:val="2"/>
            <w:vAlign w:val="center"/>
          </w:tcPr>
          <w:p w14:paraId="25635CD3" w14:textId="0647DEA5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Genel Farmakoloji</w:t>
            </w:r>
          </w:p>
        </w:tc>
        <w:tc>
          <w:tcPr>
            <w:tcW w:w="517" w:type="dxa"/>
            <w:gridSpan w:val="2"/>
            <w:vAlign w:val="center"/>
          </w:tcPr>
          <w:p w14:paraId="6FECCD69" w14:textId="0E3516B8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A912F46" w14:textId="25B53BDB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5ECF93A1" w14:textId="34C5FE13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5C5F6359" w14:textId="2AB0FD9D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527341B2" w14:textId="62FE3A4A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3CF57CA9" w:rsidR="00D506D8" w:rsidRPr="00896C2D" w:rsidRDefault="00D506D8" w:rsidP="00D506D8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506D8" w14:paraId="728FF305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51D2473D" w14:textId="54DD359D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7</w:t>
            </w:r>
          </w:p>
        </w:tc>
        <w:tc>
          <w:tcPr>
            <w:tcW w:w="3473" w:type="dxa"/>
            <w:gridSpan w:val="2"/>
            <w:vAlign w:val="center"/>
          </w:tcPr>
          <w:p w14:paraId="0B03CE3F" w14:textId="30F0E47E" w:rsidR="00D506D8" w:rsidRPr="001D462A" w:rsidRDefault="00D506D8" w:rsidP="00D506D8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Biyokimya</w:t>
            </w:r>
          </w:p>
        </w:tc>
        <w:tc>
          <w:tcPr>
            <w:tcW w:w="517" w:type="dxa"/>
            <w:gridSpan w:val="2"/>
            <w:vAlign w:val="center"/>
          </w:tcPr>
          <w:p w14:paraId="2C0C0D9F" w14:textId="247A82CD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5735238" w14:textId="0AF8C1D3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42616CC" w14:textId="04307CD8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4454B88" w14:textId="53321EFE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16F5575" w14:textId="44DBDCC6" w:rsidR="00D506D8" w:rsidRPr="001D462A" w:rsidRDefault="00D506D8" w:rsidP="00D506D8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41429514" w:rsidR="00D506D8" w:rsidRPr="00896C2D" w:rsidRDefault="00D506D8" w:rsidP="00D506D8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14:paraId="0AEE319B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76B0346" w14:textId="5AF35A5B" w:rsidR="00B20B4A" w:rsidRPr="001D462A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9</w:t>
            </w:r>
          </w:p>
        </w:tc>
        <w:tc>
          <w:tcPr>
            <w:tcW w:w="3473" w:type="dxa"/>
            <w:gridSpan w:val="2"/>
            <w:vAlign w:val="center"/>
          </w:tcPr>
          <w:p w14:paraId="7F696307" w14:textId="72D30EBB" w:rsidR="00B20B4A" w:rsidRPr="001D462A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ıbbi Terminoloji</w:t>
            </w:r>
          </w:p>
        </w:tc>
        <w:tc>
          <w:tcPr>
            <w:tcW w:w="517" w:type="dxa"/>
            <w:gridSpan w:val="2"/>
            <w:vAlign w:val="center"/>
          </w:tcPr>
          <w:p w14:paraId="0908F224" w14:textId="7A25C541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373E0673" w14:textId="14903C8A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618A4C88" w14:textId="51A29AEB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1A6E6AF" w14:textId="2A6DA945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AEC82EB" w14:textId="3FD73FBF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73B8A9F2" w:rsidR="00B20B4A" w:rsidRPr="00896C2D" w:rsidRDefault="00B20B4A" w:rsidP="008F1115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8F111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</w:t>
            </w:r>
            <w:bookmarkStart w:id="0" w:name="_GoBack"/>
            <w:bookmarkEnd w:id="0"/>
            <w:r w:rsidR="008F1115">
              <w:rPr>
                <w:rFonts w:eastAsia="Times New Roman" w:cs="Times New Roman"/>
                <w:color w:val="000000"/>
                <w:sz w:val="20"/>
                <w:lang w:eastAsia="tr-TR"/>
              </w:rPr>
              <w:t>OPT101</w:t>
            </w:r>
          </w:p>
        </w:tc>
      </w:tr>
      <w:tr w:rsidR="00B20B4A" w14:paraId="21A71EEC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6F0F264E" w14:textId="3B0DC103" w:rsidR="00B20B4A" w:rsidRPr="00896C2D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473" w:type="dxa"/>
            <w:gridSpan w:val="2"/>
            <w:vAlign w:val="center"/>
          </w:tcPr>
          <w:p w14:paraId="333D6178" w14:textId="22E5C0BE" w:rsidR="00B20B4A" w:rsidRPr="00896C2D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517" w:type="dxa"/>
            <w:gridSpan w:val="2"/>
            <w:vAlign w:val="center"/>
          </w:tcPr>
          <w:p w14:paraId="54D0F80F" w14:textId="63200AC5" w:rsidR="00B20B4A" w:rsidRPr="00896C2D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FC92B84" w14:textId="4CD5C189" w:rsidR="00B20B4A" w:rsidRPr="00896C2D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433" w:type="dxa"/>
            <w:gridSpan w:val="2"/>
            <w:vAlign w:val="center"/>
          </w:tcPr>
          <w:p w14:paraId="13975F84" w14:textId="361ED934" w:rsidR="00B20B4A" w:rsidRPr="00896C2D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31380878" w14:textId="0CF6389B" w:rsidR="00B20B4A" w:rsidRPr="00896C2D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975" w:type="dxa"/>
            <w:gridSpan w:val="2"/>
            <w:vAlign w:val="center"/>
          </w:tcPr>
          <w:p w14:paraId="4DA9C24D" w14:textId="2B5FC446" w:rsidR="00B20B4A" w:rsidRPr="00896C2D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048FF498" w14:textId="1E411D5E" w:rsidR="00B20B4A" w:rsidRPr="001D462A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B20B4A">
              <w:rPr>
                <w:rFonts w:eastAsia="Times New Roman" w:cs="Times New Roman"/>
                <w:color w:val="000000"/>
                <w:sz w:val="20"/>
                <w:lang w:eastAsia="tr-TR"/>
              </w:rPr>
              <w:t>EŞDEĞER (ORTAK DERS)</w:t>
            </w:r>
          </w:p>
        </w:tc>
      </w:tr>
      <w:tr w:rsidR="00B20B4A" w14:paraId="2CBB8F0C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13656905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B20B4A">
              <w:rPr>
                <w:rFonts w:cs="Times New Roman"/>
                <w:sz w:val="20"/>
                <w:szCs w:val="20"/>
              </w:rPr>
              <w:t>EŞDEĞER (ORTAK DERS)</w:t>
            </w:r>
          </w:p>
        </w:tc>
      </w:tr>
      <w:tr w:rsidR="00B20B4A" w14:paraId="4E955F68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789F232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15BC25C5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0B4A" w14:paraId="686FBEA3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1566A4BD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0B4A" w14:paraId="36BE34A3" w14:textId="77777777" w:rsidTr="00B20B4A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23F25C" w14:textId="0B4D6FD8" w:rsidR="00B20B4A" w:rsidRPr="00B20B4A" w:rsidRDefault="00B20B4A" w:rsidP="00B20B4A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B20B4A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1E9471" w14:textId="0492D3D5" w:rsidR="00B20B4A" w:rsidRPr="00B20B4A" w:rsidRDefault="00B20B4A" w:rsidP="00B20B4A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B20B4A">
              <w:rPr>
                <w:rFonts w:cs="Times New Roman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4316A0C" w14:textId="77777777" w:rsidR="00B20B4A" w:rsidRPr="009E6ED7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20B4A" w14:paraId="119899B8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</w:p>
        </w:tc>
      </w:tr>
      <w:tr w:rsidR="00B20B4A" w:rsidRPr="0004192A" w14:paraId="6A0F417B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5C22B8BF" w:rsidR="00B20B4A" w:rsidRPr="001D462A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682CBECA" w:rsidR="00B20B4A" w:rsidRPr="001D462A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 Ekipmanlarının Kullanımı ve Bakımı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65366C8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6B91780D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0A147AF4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58C1FF41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766E3007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20A4E492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553BFD7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1D53423" w:rsidR="00B20B4A" w:rsidRPr="001D462A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377A5070" w:rsidR="00B20B4A" w:rsidRPr="001D462A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686866EF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616968F9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56964292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7EAE419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65FE1A98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1225C51F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78916D8C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27BD7AD7" w:rsidR="00B20B4A" w:rsidRPr="001D462A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0F8D1554" w:rsidR="00B20B4A" w:rsidRPr="001D462A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proofErr w:type="spellStart"/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Nefroloji</w:t>
            </w:r>
            <w:proofErr w:type="spellEnd"/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408CC0C5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1C6B38F4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4A3E20B4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0FD4B733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05262417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1FFDD094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54598945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B20B4A" w:rsidRPr="001D462A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B20B4A" w:rsidRPr="001D462A" w:rsidRDefault="00B20B4A" w:rsidP="00B20B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B20B4A" w:rsidRPr="001D462A" w:rsidRDefault="00B20B4A" w:rsidP="00B20B4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7DF397F8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B20B4A">
              <w:rPr>
                <w:rFonts w:cs="Times New Roman"/>
                <w:sz w:val="20"/>
                <w:szCs w:val="20"/>
              </w:rPr>
              <w:t>EŞDEĞER (ORTAK DERS)</w:t>
            </w:r>
          </w:p>
        </w:tc>
      </w:tr>
      <w:tr w:rsidR="00B20B4A" w:rsidRPr="0004192A" w14:paraId="4225EDF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351F6EEC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0B4A" w:rsidRPr="0004192A" w14:paraId="7A807D8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4041FA88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0B4A" w:rsidRPr="0004192A" w14:paraId="064D145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797F3F98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06D4094C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24E48375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1462BC28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0B4A" w:rsidRPr="0004192A" w14:paraId="37A93B9B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10975A2E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 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B20B4A" w:rsidRPr="0012032D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B20B4A" w:rsidRPr="0012032D" w:rsidRDefault="00B20B4A" w:rsidP="00B20B4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5D3AF165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0B4A" w:rsidRPr="0004192A" w14:paraId="24CA4B35" w14:textId="77777777" w:rsidTr="00B20B4A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CCF154" w14:textId="7B38A161" w:rsidR="00B20B4A" w:rsidRPr="0012032D" w:rsidRDefault="00B20B4A" w:rsidP="00B20B4A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B20B4A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4D2F0F" w14:textId="23DC2194" w:rsidR="00B20B4A" w:rsidRPr="00B20B4A" w:rsidRDefault="00B20B4A" w:rsidP="00B20B4A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B20B4A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8133AF9" w14:textId="77777777" w:rsidR="00B20B4A" w:rsidRPr="009E6ED7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20B4A" w:rsidRPr="0004192A" w14:paraId="0B1AC06C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</w:p>
        </w:tc>
      </w:tr>
      <w:tr w:rsidR="00B20B4A" w:rsidRPr="0004192A" w14:paraId="340CFBB7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682DCE2" w:rsidR="00B20B4A" w:rsidRPr="001D46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917F6F" w:rsidR="00B20B4A" w:rsidRPr="001D46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Hastalıklar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7152648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84C42C8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E79F9C9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9CEECAF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62B2798F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28508832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30A8E057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04C0C5C8" w:rsidR="00B20B4A" w:rsidRPr="001D46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352F095F" w:rsidR="00B20B4A" w:rsidRPr="001D46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B21A4DF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64142898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13C276C1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7AE4440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1050C0B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9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0843ADA3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55089B56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27044C6" w:rsidR="00B20B4A" w:rsidRPr="001D46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</w:t>
            </w:r>
            <w:r>
              <w:rPr>
                <w:color w:val="000000"/>
                <w:sz w:val="20"/>
              </w:rPr>
              <w:t>S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234213D8" w:rsidR="00B20B4A" w:rsidRPr="001D462A" w:rsidRDefault="00B20B4A" w:rsidP="00B20B4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51E0EC59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44BCAC70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724C4FFF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1A7EE0A6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25088CAD" w:rsidR="00B20B4A" w:rsidRPr="001D462A" w:rsidRDefault="00B20B4A" w:rsidP="00B20B4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00D571C3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77AAF97C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583FC1F6" w:rsidR="00B20B4A" w:rsidRDefault="00B20B4A" w:rsidP="00B20B4A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3A4F4A9B" w:rsidR="00B20B4A" w:rsidRPr="001A0B74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56F2650A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27789295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1E66DEEA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099456AC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637E4E5D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7D770ECB" w:rsidR="00B20B4A" w:rsidRDefault="00B20B4A" w:rsidP="00B20B4A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3B621FDF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8FE210" w14:textId="5B7F81A6" w:rsidR="00B20B4A" w:rsidRDefault="00B20B4A" w:rsidP="00B20B4A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E04379" w14:textId="459D998B" w:rsidR="00B20B4A" w:rsidRPr="001A0B74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89539F" w14:textId="4A1833F9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9CC5B" w14:textId="1D8EC66E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01B7D7" w14:textId="095F1DD1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F6ABD1" w14:textId="210782B7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2A3C4F" w14:textId="382E6B44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84BD6" w14:textId="67D5DFCD" w:rsidR="00B20B4A" w:rsidRPr="009E1210" w:rsidRDefault="00B20B4A" w:rsidP="00B20B4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7CE439C2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53A6D9" w14:textId="12F79BFC" w:rsidR="00B20B4A" w:rsidRDefault="00B20B4A" w:rsidP="00B20B4A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4B4FE" w14:textId="4027C43A" w:rsidR="00B20B4A" w:rsidRPr="001A0B74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1025CE" w14:textId="509FA8F4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8705C8" w14:textId="18218836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F5C177" w14:textId="597344DA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0BDD15" w14:textId="362532BE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2D2301" w14:textId="4C186ACE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A4B5EE" w14:textId="5FC63B1F" w:rsidR="00B20B4A" w:rsidRPr="009E1210" w:rsidRDefault="00B20B4A" w:rsidP="00B20B4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20B4A" w:rsidRPr="0004192A" w14:paraId="3112D3D4" w14:textId="77777777" w:rsidTr="0060689F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C74675" w14:textId="7C07D64E" w:rsidR="00B20B4A" w:rsidRPr="001A0B74" w:rsidRDefault="00B20B4A" w:rsidP="00B20B4A">
            <w:pPr>
              <w:jc w:val="right"/>
              <w:rPr>
                <w:color w:val="000000"/>
                <w:sz w:val="20"/>
                <w:szCs w:val="20"/>
              </w:rPr>
            </w:pPr>
            <w:r w:rsidRPr="00B20B4A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12A34A" w14:textId="52DCD383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0F03D5" w14:textId="77777777" w:rsidR="00B20B4A" w:rsidRPr="009E1210" w:rsidRDefault="00B20B4A" w:rsidP="00B20B4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20B4A" w:rsidRPr="0004192A" w14:paraId="6B2A38F9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</w:p>
        </w:tc>
      </w:tr>
      <w:tr w:rsidR="00B20B4A" w:rsidRPr="0004192A" w14:paraId="6CF5F606" w14:textId="77777777" w:rsidTr="00C52096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44F2F5D4" w:rsidR="00B20B4A" w:rsidRPr="001D462A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37CD9DD5" w:rsidR="00B20B4A" w:rsidRPr="001D462A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 Hastalarında Rehabili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662CC9B8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5F4393C6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3E88FD67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86E3688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272EB847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328AA71" w:rsidR="00B20B4A" w:rsidRPr="004A5456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50A89032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46605076" w:rsidR="00B20B4A" w:rsidRPr="001D462A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7FBA272" w:rsidR="00B20B4A" w:rsidRPr="001D462A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0B93D89E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2F32EBD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54597F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FB62EDD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39613A69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13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55F52BF3" w:rsidR="00B20B4A" w:rsidRPr="004A5456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60D6CF71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620A9600" w:rsidR="00B20B4A" w:rsidRPr="001D462A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4B295F42" w:rsidR="00B20B4A" w:rsidRPr="001D462A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Böbrek Hastalarında Beslenme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CBA1D6" w14:textId="0D3837FA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0C75B1" w14:textId="40C832DC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BF72A" w14:textId="5B53EEDF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60DBA" w14:textId="3DFFCFC2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981FE" w14:textId="19D20ACA" w:rsidR="00B20B4A" w:rsidRPr="001D462A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60387CF7" w:rsidR="00B20B4A" w:rsidRPr="004A5456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1893BDBB" w14:textId="77777777" w:rsidTr="00B20B4A">
        <w:trPr>
          <w:trHeight w:val="441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3B5CE9AF" w:rsidR="00B20B4A" w:rsidRPr="004A5456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4EA2DCFE" w:rsidR="00B20B4A" w:rsidRPr="001A0B74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2951EB50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614B8D4C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6F333418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4F707AB4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4465751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2BB5544C" w:rsidR="00B20B4A" w:rsidRPr="004A5456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41FB2364" w14:textId="77777777" w:rsidTr="00B20B4A">
        <w:trPr>
          <w:trHeight w:val="441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C8580E" w14:textId="666FBF20" w:rsidR="00B20B4A" w:rsidRPr="004A5456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6FAF6" w14:textId="68040E75" w:rsidR="00B20B4A" w:rsidRPr="001A0B74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367C18" w14:textId="7EAB848E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437E8F" w14:textId="15092490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B059F" w14:textId="1ACC6E39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F37E27" w14:textId="2FAD463E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3B6C64" w14:textId="256C8195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BA2A72" w14:textId="4EB3E86D" w:rsidR="00B20B4A" w:rsidRPr="009E1210" w:rsidRDefault="00B20B4A" w:rsidP="00B20B4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0B4A" w:rsidRPr="0004192A" w14:paraId="7B4965E6" w14:textId="77777777" w:rsidTr="00B20B4A">
        <w:trPr>
          <w:trHeight w:val="441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6F72E" w14:textId="66E87962" w:rsidR="00B20B4A" w:rsidRPr="004A5456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858B28" w14:textId="7F8591FE" w:rsidR="00B20B4A" w:rsidRPr="001A0B74" w:rsidRDefault="00B20B4A" w:rsidP="00B20B4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386981" w14:textId="423EC4F8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3449E3" w14:textId="7D173622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036302" w14:textId="7E84A099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F9F987" w14:textId="4111FD4D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E6738E" w14:textId="6A2F4637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EBDB50" w14:textId="32A5A49E" w:rsidR="00B20B4A" w:rsidRPr="009E1210" w:rsidRDefault="00B20B4A" w:rsidP="00B20B4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20B4A" w:rsidRPr="0004192A" w14:paraId="26400568" w14:textId="77777777" w:rsidTr="00014F06">
        <w:trPr>
          <w:trHeight w:val="441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CB0CC2" w14:textId="5D6902D6" w:rsidR="00B20B4A" w:rsidRPr="001A0B74" w:rsidRDefault="00B20B4A" w:rsidP="00B20B4A">
            <w:pPr>
              <w:jc w:val="right"/>
              <w:rPr>
                <w:color w:val="000000"/>
                <w:sz w:val="20"/>
                <w:szCs w:val="20"/>
              </w:rPr>
            </w:pPr>
            <w:r w:rsidRPr="00B20B4A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1E33BE" w14:textId="44E54906" w:rsidR="00B20B4A" w:rsidRPr="001A0B74" w:rsidRDefault="00B20B4A" w:rsidP="00B20B4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B3FEBA" w14:textId="77777777" w:rsidR="00B20B4A" w:rsidRPr="009E1210" w:rsidRDefault="00B20B4A" w:rsidP="00B20B4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20B4A" w:rsidRPr="0004192A" w14:paraId="17D24AEB" w14:textId="77777777" w:rsidTr="00896C2D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7BEEC438" w:rsidR="00B20B4A" w:rsidRPr="001D0B4F" w:rsidRDefault="00B20B4A" w:rsidP="00B20B4A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B20B4A" w:rsidRPr="0004192A" w:rsidRDefault="00B20B4A" w:rsidP="00B20B4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B20B4A" w:rsidRPr="0004192A" w:rsidRDefault="00B20B4A" w:rsidP="00B20B4A">
            <w:pPr>
              <w:jc w:val="left"/>
              <w:rPr>
                <w:sz w:val="20"/>
                <w:szCs w:val="20"/>
              </w:rPr>
            </w:pPr>
          </w:p>
        </w:tc>
      </w:tr>
      <w:tr w:rsidR="00B20B4A" w:rsidRPr="009E1210" w14:paraId="51920251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15B70B73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8121E" w14:textId="2A3F027C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4E4F225E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4CE64963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399A419E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6DD41E64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D9ED3EA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B20B4A" w:rsidRPr="00C52096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20B4A" w:rsidRPr="009E1210" w14:paraId="37AE996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134C64C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0A8290C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E3BB096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52F254D1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35ACA62D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3B6FD46E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4C354FC2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B20B4A" w:rsidRPr="00C52096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20B4A" w:rsidRPr="009E1210" w14:paraId="3DC9FCD5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3441B07A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571BFA7B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ulaşıcı Hastalıklar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6765296E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2EF35E9E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9819E54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0CA3C892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02524A88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B20B4A" w:rsidRPr="00C52096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20B4A" w:rsidRPr="009E1210" w14:paraId="495EDA2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A01ED71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26FEDE13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1A9A371A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29409CC4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ECAC726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446BC45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18B17724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B20B4A" w:rsidRPr="00C52096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20B4A" w:rsidRPr="009E1210" w14:paraId="663887AD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6B344BE9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I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50510D73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emel İmmü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507DCC85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051BD8B2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1854D7FE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09EEEF03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2E54015C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D815C" w14:textId="3DCF7206" w:rsidR="00B20B4A" w:rsidRPr="00C52096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20B4A" w:rsidRPr="009E1210" w14:paraId="6A64135C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67C4F3E5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C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09CD915B" w:rsidR="00B20B4A" w:rsidRPr="00C52096" w:rsidRDefault="00B20B4A" w:rsidP="00B20B4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iyomedikal Cihaz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2E4DF885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0043E375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4779AA83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218F4779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10B5B3B1" w:rsidR="00B20B4A" w:rsidRPr="00C52096" w:rsidRDefault="00B20B4A" w:rsidP="00B20B4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4ABEB" w14:textId="5A561F14" w:rsidR="00B20B4A" w:rsidRPr="00C52096" w:rsidRDefault="00B20B4A" w:rsidP="00B20B4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28FCD9F2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D462A">
        <w:rPr>
          <w:rFonts w:cs="Times New Roman"/>
          <w:sz w:val="20"/>
          <w:szCs w:val="20"/>
        </w:rPr>
        <w:t>Diyaliz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2C617A50" w14:textId="77777777" w:rsidR="00B20B4A" w:rsidRDefault="00B20B4A" w:rsidP="00B20B4A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329E17AB" w14:textId="77777777" w:rsidR="00B20B4A" w:rsidRDefault="00B20B4A" w:rsidP="00B20B4A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75FED555" w14:textId="77777777" w:rsidR="00B20B4A" w:rsidRPr="00E93BAE" w:rsidRDefault="00B20B4A" w:rsidP="00B20B4A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FF05B5" w14:textId="77777777" w:rsidR="00F0797E" w:rsidRDefault="00F0797E" w:rsidP="0004192A">
      <w:pPr>
        <w:spacing w:after="0" w:line="240" w:lineRule="auto"/>
      </w:pPr>
      <w:r>
        <w:separator/>
      </w:r>
    </w:p>
  </w:endnote>
  <w:endnote w:type="continuationSeparator" w:id="0">
    <w:p w14:paraId="6EB23418" w14:textId="77777777" w:rsidR="00F0797E" w:rsidRDefault="00F0797E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C1C5" w14:textId="77777777" w:rsidR="00C817F7" w:rsidRDefault="00C817F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C577CD" w14:textId="77777777" w:rsidR="00C817F7" w:rsidRDefault="00C817F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960E9" w14:textId="77777777" w:rsidR="00C817F7" w:rsidRDefault="00C817F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8DE91F" w14:textId="77777777" w:rsidR="00F0797E" w:rsidRDefault="00F0797E" w:rsidP="0004192A">
      <w:pPr>
        <w:spacing w:after="0" w:line="240" w:lineRule="auto"/>
      </w:pPr>
      <w:r>
        <w:separator/>
      </w:r>
    </w:p>
  </w:footnote>
  <w:footnote w:type="continuationSeparator" w:id="0">
    <w:p w14:paraId="677AF05C" w14:textId="77777777" w:rsidR="00F0797E" w:rsidRDefault="00F0797E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89120" w14:textId="77777777" w:rsidR="00C817F7" w:rsidRDefault="00C817F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0AB14313" w:rsidR="0004192A" w:rsidRPr="0004192A" w:rsidRDefault="00C817F7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6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D462A">
      <w:rPr>
        <w:rFonts w:eastAsia="Calibri" w:cs="Times New Roman"/>
      </w:rPr>
      <w:t>Diyaliz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71902" w14:textId="77777777" w:rsidR="00C817F7" w:rsidRDefault="00C817F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B1053"/>
    <w:rsid w:val="0011431C"/>
    <w:rsid w:val="0012032D"/>
    <w:rsid w:val="00165EA8"/>
    <w:rsid w:val="001974C3"/>
    <w:rsid w:val="001A0B74"/>
    <w:rsid w:val="001C47B4"/>
    <w:rsid w:val="001D462A"/>
    <w:rsid w:val="002033D8"/>
    <w:rsid w:val="002136D5"/>
    <w:rsid w:val="00227360"/>
    <w:rsid w:val="00263063"/>
    <w:rsid w:val="0027089D"/>
    <w:rsid w:val="002B7109"/>
    <w:rsid w:val="002F1288"/>
    <w:rsid w:val="002F3795"/>
    <w:rsid w:val="003302DC"/>
    <w:rsid w:val="003A3239"/>
    <w:rsid w:val="003E50B0"/>
    <w:rsid w:val="003F4FAF"/>
    <w:rsid w:val="004012F7"/>
    <w:rsid w:val="0040513D"/>
    <w:rsid w:val="00406530"/>
    <w:rsid w:val="004147F0"/>
    <w:rsid w:val="004176EE"/>
    <w:rsid w:val="004177DF"/>
    <w:rsid w:val="004368A7"/>
    <w:rsid w:val="00436F78"/>
    <w:rsid w:val="004940FE"/>
    <w:rsid w:val="004A5456"/>
    <w:rsid w:val="004B6BED"/>
    <w:rsid w:val="004D1024"/>
    <w:rsid w:val="0050720C"/>
    <w:rsid w:val="00575B7A"/>
    <w:rsid w:val="00575F21"/>
    <w:rsid w:val="00582CBC"/>
    <w:rsid w:val="00587421"/>
    <w:rsid w:val="005A75BC"/>
    <w:rsid w:val="005B0370"/>
    <w:rsid w:val="006420B3"/>
    <w:rsid w:val="00730C15"/>
    <w:rsid w:val="00755F43"/>
    <w:rsid w:val="007A0303"/>
    <w:rsid w:val="007A45A2"/>
    <w:rsid w:val="007E320E"/>
    <w:rsid w:val="007F1C48"/>
    <w:rsid w:val="007F752E"/>
    <w:rsid w:val="00880CEC"/>
    <w:rsid w:val="00896C2D"/>
    <w:rsid w:val="008B2DF3"/>
    <w:rsid w:val="008F1115"/>
    <w:rsid w:val="00901663"/>
    <w:rsid w:val="00923D78"/>
    <w:rsid w:val="00923FBB"/>
    <w:rsid w:val="00926227"/>
    <w:rsid w:val="00930D44"/>
    <w:rsid w:val="00943EED"/>
    <w:rsid w:val="00947BDF"/>
    <w:rsid w:val="0095491C"/>
    <w:rsid w:val="009670D9"/>
    <w:rsid w:val="00967D8F"/>
    <w:rsid w:val="0099529C"/>
    <w:rsid w:val="009A3C79"/>
    <w:rsid w:val="009A446E"/>
    <w:rsid w:val="009D2E5E"/>
    <w:rsid w:val="00A0346C"/>
    <w:rsid w:val="00A52785"/>
    <w:rsid w:val="00AC46FF"/>
    <w:rsid w:val="00AE156C"/>
    <w:rsid w:val="00AE1F99"/>
    <w:rsid w:val="00AF6529"/>
    <w:rsid w:val="00AF7815"/>
    <w:rsid w:val="00B20B4A"/>
    <w:rsid w:val="00B45366"/>
    <w:rsid w:val="00B5778B"/>
    <w:rsid w:val="00B651DC"/>
    <w:rsid w:val="00B7736A"/>
    <w:rsid w:val="00BA03CA"/>
    <w:rsid w:val="00C17E49"/>
    <w:rsid w:val="00C2731A"/>
    <w:rsid w:val="00C52096"/>
    <w:rsid w:val="00C77F7A"/>
    <w:rsid w:val="00C817F7"/>
    <w:rsid w:val="00C94619"/>
    <w:rsid w:val="00CC4B6F"/>
    <w:rsid w:val="00CD201C"/>
    <w:rsid w:val="00D3238B"/>
    <w:rsid w:val="00D330EC"/>
    <w:rsid w:val="00D34D53"/>
    <w:rsid w:val="00D506D8"/>
    <w:rsid w:val="00D57FAC"/>
    <w:rsid w:val="00D90F69"/>
    <w:rsid w:val="00D9216E"/>
    <w:rsid w:val="00DA3481"/>
    <w:rsid w:val="00DB42BD"/>
    <w:rsid w:val="00DB4953"/>
    <w:rsid w:val="00DC2FD8"/>
    <w:rsid w:val="00E624B2"/>
    <w:rsid w:val="00E93BAE"/>
    <w:rsid w:val="00EA0B45"/>
    <w:rsid w:val="00EA4BF3"/>
    <w:rsid w:val="00EC3122"/>
    <w:rsid w:val="00ED6D16"/>
    <w:rsid w:val="00EF2F9E"/>
    <w:rsid w:val="00F0797E"/>
    <w:rsid w:val="00F26ABD"/>
    <w:rsid w:val="00F41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10T07:17:00Z</dcterms:created>
  <dcterms:modified xsi:type="dcterms:W3CDTF">2022-03-04T12:18:00Z</dcterms:modified>
</cp:coreProperties>
</file>